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c0a5b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c0a5bd-ce4b-11ec-a5c0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8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Ow7DUAhDvQD3v6VvQG1TdelSCQ9BT0leBsuA+dT8GOpR/6qqMa039vKqX/v3XxGJh3BDVF+ueNVNViLavgTwaAAIF8LjGTGM8GPICg263In4KaVfC+RXRqUogr0ausZP+iups/R9xasBVoEQbCC/EEE9LJ0zPwitXXy8nfHQ+xJVqgYBvGVHLLYEnPWiYhsRM8k6x08pIEnHT1TP+ZAAxXElffUX0p3QPskO1G9tTsStK+DvmJdwce9X20ZHJNW1JlC/4zIjUWOf+ymdnI+mlZsrHsQQezRAz3geQ+PpJiUG+rP0PPa9E/prTyRVR9/15/lmtezWMZF5DnvuHSaB5zS3t6PIvsFtY5V471deCTQrdSYwj7QfYIcRy+Mcv2fvu28qt2Cwj1iUP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s qlink having service outage in Kentucky my phone hasn’t had service</w:t>
      </w:r>
      <w:r>
        <w:t xml:space="preserve"> </w:t>
      </w:r>
      <w:r>
        <w:t xml:space="preserve">all da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c0a5bd-ce4b-11ec-a5c0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8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7c0a5bd-ce4b-11ec-a5c0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7c0a5bd-ce4b-11ec-a5c0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c0a5bd</dc:title>
  <dc:creator/>
  <cp:keywords/>
  <dcterms:created xsi:type="dcterms:W3CDTF">2026-05-03T09:28:50Z</dcterms:created>
  <dcterms:modified xsi:type="dcterms:W3CDTF">2026-05-03T09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